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aura Blak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aur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lak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9 Ridge View Drive Valparaiso, IN, USA 4638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aurablake26@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19588108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hahee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3/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